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3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Groundwater recharge areas are present in the middle of the watershed where water is allowed to spread beyond the main channel for subsurface infiltration during high flow events.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predicted median CSCI scores that were very close to the 10th percentile (i.e., right-skewed quantiles)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how observed CSCI scores may compare (i.e., under-scoring, expected, over-scoring, or above/below biological objective) to segment classifications (i.e., constrained, unconstrained) was provided to the stakeholder to assign priorities among the various outcomes (rows 1-16, Figure S2, left side) that could occur with actual data. The three priorities (Table S1) were then assigned a low, medium, or high importance for the scoring possibilities that could occur from the landscape model (Figure S2, right side). For sites without priority assignments, it was assumed that baseline monitoring and maintenance that is currently provided by existing management programs was sufficient for sustaining current biological condition.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tecolate-creek-example"/>
      <w:r>
        <w:t xml:space="preserve">Tecolate Creek example</w:t>
      </w:r>
      <w:bookmarkEnd w:id="32"/>
    </w:p>
    <w:p>
      <w:pPr>
        <w:pStyle w:val="FirstParagraph"/>
      </w:pPr>
      <w:r>
        <w:t xml:space="preserve">For example, Tecolote Creek (San Diego County, USA) was identified by our model as a constrained channel in an urban landscape (Figure S</w:t>
      </w:r>
      <w:r>
        <w:t xml:space="preserve">9</w:t>
      </w:r>
      <w:r>
        <w:t xml:space="preserve">). The CSCI score is 0.61 indicating degraded biological integrity, but the channel is not modified</w:t>
      </w:r>
      <w:r>
        <w:t xml:space="preserve"> </w:t>
      </w:r>
      <w:r>
        <w:t xml:space="preserve">(</w:t>
      </w:r>
      <w:r>
        <w:rPr>
          <w:b/>
        </w:rPr>
        <w:t xml:space="preserve">???</w:t>
      </w:r>
      <w:r>
        <w:t xml:space="preserve">)</w:t>
      </w:r>
      <w:r>
        <w:t xml:space="preserve">. Other stressors originating at the landscape scale (e.g., water or sediment chemistry) have likely constrained the biological community at this site independent of the physical habitat quality.</w:t>
      </w:r>
    </w:p>
    <w:p>
      <w:pPr>
        <w:pStyle w:val="Heading1"/>
      </w:pPr>
      <w:bookmarkStart w:id="33" w:name="supplemental-tables"/>
      <w:r>
        <w:t xml:space="preserve">Supplemental tables</w:t>
      </w:r>
      <w:bookmarkEnd w:id="33"/>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s S5, S6).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4" w:name="supplemental-figures"/>
      <w:r>
        <w:t xml:space="preserve">Supplemental figures</w:t>
      </w:r>
      <w:bookmarkEnd w:id="34"/>
    </w:p>
    <w:p>
      <w:pPr>
        <w:pStyle w:val="CaptionedFigure"/>
      </w:pPr>
      <w:r>
        <w:drawing>
          <wp:inline>
            <wp:extent cx="5943600" cy="29718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5943600" cy="73152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png" id="0" name="Picture"/>
                    <pic:cNvPicPr>
                      <a:picLocks noChangeArrowheads="1" noChangeAspect="1"/>
                    </pic:cNvPicPr>
                  </pic:nvPicPr>
                  <pic:blipFill>
                    <a:blip r:embed="rId36"/>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5504749" cy="5504749"/>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504749" cy="7339665"/>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3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4033157"/>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2">
        <w:r>
          <w:rPr>
            <w:rStyle w:val="Hyperlink"/>
          </w:rPr>
          <w:t xml:space="preserve">http://shiny.sccwrp.org/scape/</w:t>
        </w:r>
      </w:hyperlink>
      <w:r>
        <w:t xml:space="preserve">.</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43"/>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4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45" w:name="references"/>
      <w:r>
        <w:t xml:space="preserve">References</w:t>
      </w:r>
      <w:bookmarkEnd w:id="45"/>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6T00:21:14Z</dcterms:created>
  <dcterms:modified xsi:type="dcterms:W3CDTF">2019-05-16T0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